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รายการทีวีเพื่อนกันคนพันธุ์</w:t>
      </w:r>
      <w:r>
        <w:t xml:space="preserve"> </w:t>
      </w:r>
      <w:r>
        <w:t xml:space="preserve">D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รายการต่อไปนี้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แหม่ม) สวัสดีค่ะ ทุกคนและช่อง เพื่อนกันคนพันธุ์ D เพื่อน ๆ คนพันธุ์ D</w:t>
      </w:r>
    </w:p>
    <w:p>
      <w:pPr>
        <w:pStyle w:val="BodyText"/>
      </w:pPr>
      <w:r>
        <w:t xml:space="preserve">(คุณม่อน) เราอยากให้เพื่อน ๆ ทุก ๆ คนด้วยค่ะ เราจะพาทุก ๆ คนครับ สิทธิคนพิการ การออกแบบนวัตกรรมครับ รวมถึงการส่งเสริมและคุ้มครองสิทธิ์ เรียนรู้จะนำไปสู่สังคมที่เราจะอยู่ร่วมกันอย่างมีความสุขค่ะ เมื่อวานนี้ ไปเรียนรู้จากเจ้าหน้าที่ของ กสทช. กันไปแล้วนะคะ แต่ว่าวันนี้นี่เราจะไปเรียนรู้เรื่องการส่งเสริมสิทธิ์ในการเข้าถึงสื่อต่าง ๆ นะคะ จากตัวแทน ตัวแทนสมาคมคนหูสมาคมคนหูหนวกแห่งประเทศไทยนะคะ นั่นก็คืออาจารย์เจนั่นเอง และพี่กิติพงศ์นะคะ เป็นตัวแทนคนตาบอดแห่งประเทศไทยค่ะ ไว้พอดีครับ ถ้าอย่างนั้นอาจจะปล่อยพี่ม่อนและพี่แหม่มไว้ตรงนี้ก่อนนะคะ</w:t>
      </w:r>
    </w:p>
    <w:p>
      <w:pPr>
        <w:pStyle w:val="BodyText"/>
      </w:pPr>
      <w:r>
        <w:t xml:space="preserve">(คุณแหม่ม) ปล่อยพี่ไปเลยใช่ไหม โอเค เดี๋ยวพี่นี่ก็จะไปพบกับอาจารย์เจทางด้านนู้นก่อน แล้วถ้าเรียบร้อยแล้วนี่ พี่จะตามไปอีกทีหนึ่ง</w:t>
      </w:r>
    </w:p>
    <w:p>
      <w:pPr>
        <w:pStyle w:val="BodyText"/>
      </w:pPr>
      <w:r>
        <w:t xml:space="preserve">(คุณม่อน) ถ้าอย่างนั้นเดี๋ยวเจอกันนะครับ เจอกั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แหม่ม) สวัสดีค่ะ อาจารย์เจ แหม่พาม่อนมาด้วยค่ะ ไม่ได้เจอกันนานเลยนะคะ อาจารย์เจคะ วันนี้เรา 2 คนมีคำถามอยากจะถามเกี่ยวกับการส่งเสริมการคุ้มครองสิทธิ์ในการเข้าถึงของคนหูหนวกค่ะ ว่ามีความสำคัญอย่างไรบ้างคะ สำหรับคนหูหนวกทั้งหมดในประเทศไทย ก็สามารถเข้าถึงทีวีนี่ ได้ค่อนข้างจำกัด เพราะว่าหูนี่ไม่ได้ยิน เสียงไม่ได้ แต่ว่าจะดูแค่จอ จะกูแค่จอ ก็คือจะเปลี่ยนมาดู Caption แทนแล้วก็เป็นภาษามือ ซึ่งคนหูหนวก เขาก็จะสามารถดูได้ 2 อย่าง ก็คือภาษามือเอง แล้วก็ตัว Caption เองนะคะ ทางด้าน กสทช. ก็อยากให้คนหูหนวกนี่ได้เข้าถึง แล้วก็ไม่อุปสรรค ให้คนหูหนวกได้เข้าถึงได้ และก็ออกกำหนดมาเลยว่าสถานีต้องทำตัว CC นะคะ แล้วก็ต้องมีภาษามือด้วย ถ้า กสทช. เองนี่ก็ช่วยในเรื่องของการเข้าถึงไดเป็นอย่างดี เข้าใจแล้วล่ะค่ะ อยากทราบว่าการรับรู้ข้อมูลข่าวสารของคนหูหนวกนี่ เรียนได้จากที่ไหน อย่างเรื่องข่าวนี่ส่วนมากก็มีเยอะอยู่ มีหลายช่องเลย มีเยอะมาก ๆ สามารถเลือกดูกันได้ทางทีวีค่ะ แต่ถ้าเกิดอย่างในยูทูบหรือในสื่ออื่น ๆ นี่ ตอนนี้ยังมีน้อยอยู่ยังไม่มี ถ้ามากที่สุดก็จะเข้าถึงเรื่องของทีวี ก็มีเหมือนกันค่ะ สามารถดูได้ทางทีวีนะคะ ก็จะมีล่ามภาษามือคอยแปลให้ ใน YouTube จริง ๆ ก็มีเหมือนกัน อาจารย์เจคะ แหม่มเองก็มีคำถามที่อยากรู้นะคะ ว่าความแตกต่างระหว่าง CC Close Caption กับ Subtitle ที่คอยอธิบายเป็นข้อความต่าง ๆ นี่มันมีความแตกต่างกันอย่างไรคะ ในมุมมองของคนทั่วไปมองว่ามันอธิบายเหมือนกัน แต่จริง ๆ แล้วมันต่างใช่ไหมคะ สำหรับ Subtitle ในหนัง ข้อความนี่ก็จะแปลตามบทพูด แต่ถ้าเกิดว่าเป็น CC ก็จะมีเสียงต่าง ๆ ที่จะคอยอธิบายบรรยากาศ ว่าเป็นเสียงน้ำตก มีเสียงปืน เสียงรถต่าง ๆ มากมาย คอยอธิบายอยู่ด้วย คนหูหนวกก็จะซึมซับความรู้สึกแบบนี้ ถือว่าสำคัญมาก ๆ ม่อนได้ฟังอาจารย์เจเล่ามา มี CC Close Caption นี่ เริ่มอยากดูแล้ว อยากดูแล้วค่ะ</w:t>
      </w:r>
    </w:p>
    <w:p>
      <w:pPr>
        <w:pStyle w:val="BodyText"/>
      </w:pPr>
      <w:r>
        <w:t xml:space="preserve">[เสียงดนตรี] โปรดิวเซอร์ครับ บันทึกอะไรไปบ้าง ที่มาทำ เริ่มแรก คือ องุ่นก็จะถ่ายรูปไว้ เพราะว่าเราอยู่ที่บ้านนาน ๆ ทีได้ออกมาก็ถ่ายรูปแล้วก็ไปพรินท์ติดที่บ้าน ก็รู้สึกมีพลังก็มีแรงสนับสนุนให้เราอยากทำต่อไป อาจารย์รู้สึกอย่างไรบ้างคะ หลังจากที่ได้ดูคำบรรยายเสียงไปแล้วเมื่อสักครู่นี้ อาจารย์เองนะครับ ก็รู้สึกดี แล้วก็สามารถเข้าถึงคนได้เยอะมากขึ้นนะคะ คนหูหนวกเองนี่พอดูคำบรรยายเสียงก็สามารถดูได้ อาจารย์คะ หลังจากที่ได้ดูแล้ว มันมี CC อยู่แล้ว ต้องมีล่ามภาษามือไหมคะ ต้องมีนะคะ เพราะว่าคนหูหนวกเองนี่ เขาก็ไม่ได้สามารถอ่านได้ทุกคน ก็มีคนที่แบบไม่สามารถอ่านได้เพราะว่าตั้งแต่เล็กจนโตนี่ การศึกษาอาจจะไม่พอ หรือแม้กระทั่งการฝึกฝนอาจจะไม่พอ ดูประโยคต่าง ๆ อาจจะไม่เข้าใจชัดเจนมากยิ่งขึ้นเพราะว่าเป็นภาษาหนึ่งของคนหูหนวก เขาก็จะเข้าใจได้มากกว่า หรือแบบว่าบางคนก็ไม่ได้คล่องภาษามือทุกคน ก็ต้องดู Captions แทน เพราะฉะนั้น ก็จะต้องดูควบคู่กันไปทั้งหมดเลย ตอนนี้นะคะ จริง ๆ แล้วก็มีหลาย ๆ คนนะคะ ในยูทูบนี่ ได้มีการแปลเพลงต่าง ๆ นี่เป็นภาษามือนะคะ ไม่ว่าจะเป็นล่ามภาษามือเอง ก็จำเพลงแล้วก็แปล Cover เป็นภาษามือต่าง ๆ ที่สำคัญนะคะ วันนี้เรามีคลิปพิเศษนะคะ จากศิลปินชื่อดัง ร้องไปด้วย ทำภาษามือพร้อมกันเลย อยากดูใช่ไหมคะ เรามาดูกันเลยดีกว่าค่ะ ฉันก็รู้ว่าเธอคือคนที่ฉันรอ แต่ยิ่งพบ ยิ่งคุย ยิ่งคุ้น เพียงแค่นี้ก็รู้ว่า เธอคือคนที่ฟ้าส่งมาให้รักกัน รักเธอจนนิรันดร์ หว่านแหลงดัง ไว้บ่ได้ เฮ็ดดีปานใด น้องบ่เคยมอง ยางสากก็ฮักเจ้าหลาย ฮักเจ้าหลายได้ยินบ่ เป็นอย่างไรบ้างคะอาจารย์เจ หลังจากที่ดู MV ที่เขามา Cover แปลเป็นภาษามือรู้สึกอย่างไรบ้างคะ</w:t>
      </w:r>
    </w:p>
    <w:p>
      <w:pPr>
        <w:pStyle w:val="BodyText"/>
      </w:pPr>
      <w:r>
        <w:t xml:space="preserve">(อาจารย์เจ) ของอาจารย์เจเองนะครับ ก็รู้สึกว่าปรบมือเลย ชื่อชมเลย สนภาษามือ แล้วก็อยากเรียนรู้ แล้วก็แปลภาษามือมาให้คนหูหนวกได้ดูกัน แล้วของทางม่อนล่ะคะ</w:t>
      </w:r>
    </w:p>
    <w:p>
      <w:pPr>
        <w:pStyle w:val="BodyText"/>
      </w:pPr>
      <w:r>
        <w:t xml:space="preserve">(คุณม่อน) ม่อนนี่รู้สึกว่าดีมากเลย ดูเพลงตอนแรกนี่ร้องอย่างเดียวไม่เข้าใจเลย แต่ตอนนี้พอมี Caption ด้วย มีภาษามือ จากเครียดนี่ก็หายเครียดเลย มีคำถามสุดท้ายแล้ว ที่จะถามอาจารย์เจว่าในอนาคตข้างหน้าเรื่องของการส่งเสริมและคุ้มครองสิทธิของคนหูหนวกเข้าถึงสื่อต่าง ๆ อาจารย์อยากจะให้มีอะไรเพิ่มเติมอีกบ้างคะ</w:t>
      </w:r>
    </w:p>
    <w:p>
      <w:pPr>
        <w:pStyle w:val="BodyText"/>
      </w:pPr>
      <w:r>
        <w:t xml:space="preserve">(อาจารย์เจ) จริง ๆ นี่ ก็อยากให้มีความร่วมมือในการเข้าถึงสื่อต่าง ๆ เพิ่มมากขึ้น แล้วก็เยอะขึ้นนะคะ จัดรายการเพิ่มขึ้นแล้วก็อยู่ในวงกว้าง ในอนาคตข้างหน้า คนหูหนวกนี่ ตัวเองนี่ไม่ได้เป็นอุปสรรค แล้วก็เข้าถึงได้ทุกอย่าง ชนะอุปสรรคทุกอย่าง หน่วยงานเอกชนเอง หน่วยงานราชการก็ช่วยกันพัฒนาต่อยอดยิ่ง ๆ ขึ้นไป ทางม่อนแล้วก็พี่แหม่มนะคะ ก็ขอบคุณอาจารย์เจมาก ที่ให้ความรู้เกี่ยวกับเรื่องของ CC และล่ามภาษามือในการเข้าถึงสื่อต่าง ๆ ของคนหูหนวกค่ะ ดีมาก ๆ เลย ก็ขอบคุณนะคะ แล้วตอนนี้นะคะ ก็ได้เวลาแล้ว ที่ต้องไปพูดคุยกับท็อปฟี่และสื่อต่าง ๆ สำหรับคนตาบอดนะคะ เชื่อว่าคนด้านโน้น แล้วก็เชื่อว่าทั้งอาจารย์เจเอง แล้วก็ม่อนนี่ไม่ได้เจอกันมานานมากแล้วนะคะ น่าจะมีเรื่องเล่ามาพูดคุยกันอย่างนั้นนี่ขอตัวถ้าม่อนเรียบร้อยแล้ว ก็ไปเจอพี่ที่โน่นเลย ไปแล้วค่ะ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แหม่ม) ฟังเพลงกันเพลินเลยนะคะ พี่แหม่มสวัสดีครับ บอกไปเลยครับ วันนี้มีเพื่อน ๆ มาด้วยครับพี่แห่ม เพลงเพราะมาเลยนะคะ ก็ขอสวัสดีพี่กิตติพงศ์อีกครั้งหนึ่งนะคะ ได้เจอกันเสียที อยากให้พี่กิติพงศ์พูดถึงเรื่องของการส่งเสริมและการคุ้มครองสิทธิ์ในการเข้าถึงสื่อของผู้พิการหน่อยค่ะ // จุดสำคัญเลยนี่มันอยู่ที่ว่า ไอ้เรื่องของการที่จะเข้าถึงข้อมูลข่าวสารต่อทุกคนนี่ ของผู้ให้บริการนี่จะต้องหาวิธีหรือเพิ่มเติมกลไล หรือกับบริการต่าง ๆ เพื่อที่จะให้สื่อที่เขาผลิตแล้วนี่มันสามารถเข้าถึงแล้วก็เข้าประโยชน์ได้กับคนทุกกลุ่ม แล้วก็กลไกการคุ้มครองนี่ก็จะมาส่งเสริมสำหรับคนตาบอดเองครับ AB มีความสำคัญหรือว่ามันดีกับคนตาบอดอย่างครับ</w:t>
      </w:r>
    </w:p>
    <w:p>
      <w:pPr>
        <w:pStyle w:val="BodyText"/>
      </w:pPr>
      <w:r>
        <w:t xml:space="preserve">(คุณกิตติพงศ์) เป็นบริการพิเศษที่สามารถเติมเต็มให้คนตาบอดนี่เข้าถึงข้อมูลขาดหายไปนะครับ ซึ่งข้อมูลที่หายไป เพราะว่าคนอื่นเขาดูได้ เขามองเห็นใช่ไหม แต่สมมติเราดูหนังเรื่องหนึ่ง อันนี้ในช่วงนั้นนี่มันมีแต่เสียงดนตรี ดังนั้น ยังมีสาระสำคัญนะครับ ที่ถ่ายทอดออกมา ผ่านตัวกิริยา ผ่านตัวหน้าตาท่าทางอะไรต่าง ๆ นี่ แต่คนตาบอดที่นั่งดูคนอื่น ๆ นี่จะได้ยินเฉพาะเสียงดนตรี ทั้งที่คนอื่น อะไรต่าง ๆ นะครับ AD คนที่ทำนี่เขาก็จะมีเทคนิค มีวิธีต่าง ๆ มีการถ่ายทอดออกมาเป็นจุด ๆ นะครับ เพราะเสียงที่คนตาบอดจะได้ยินนี่จะต้องเป็นเสียงออริจินัลด้วย เสียงต้นฉบับด้วย ในขณะเดียวกันก็ต้องได้ยินเสียงบรรยายเพิ่มเติม แล้วโดยเทคนิคนี่มันจะทำให้เสียงเพิ่มเติม เฉพาะคนที่ต้องการก็คือคนตาบอดได้ ตามปกตินะครับ เขาก็ดูตามปกติ ด้วยเสียงปกติก่อน แต่ว่าทั้งคู่ก็ดูสื่อเดียวกัน แล้วก็สนุกไปพร้อม ๆ กันได้ ถ้าอย่างนั้นวันนี้พี่มีคลิปรายการนะคะ ที่เป็นการทำ AD สำหรับคนตาบอด เพื่อให้เข้าถึงสื่อ มีการเขียนบทเขียนสคริปต์ให้กับคนตาบอดเยอะแยะมากมายเลย อย่างนั้นเรามาเริ่มกันเลย</w:t>
      </w:r>
    </w:p>
    <w:p>
      <w:pPr>
        <w:pStyle w:val="BodyText"/>
      </w:pPr>
      <w:r>
        <w:t xml:space="preserve">(บรรยาย) ในเวลากลางคืน น้ำพุศักดิ์สิทธิ์ เดินตรงไป เขาจูบเหรียญแล้วโยนเหรียญจมลงใต้น้ำ และไหลลงตามท่อ เด็กนักเรียนต่างวิ่งเล่นในสนามเด็กเล่น จังหวัดลำพูน ที่สนามเด็กเล่นในชุดเสื้อวอร์ม กางเกงพละ เขาออกแรงเกร็งแขนและจับคานไว้ แล้วค่อย ๆ ตกตัวขึ้น สองได้ใส่เด็กประถมตัวผอมที่พยายามแข่งกับเขา แต่ทำไม่ได้เลย ผมว่าอันแรกนี่นะ Animation นี่ อันนี้นี่ถ้าไม่มี AD นี่ไม่รู้เลย ใช่พี่กิติพงศ์ ดนตรีล้วน ๆ แล้วก็มีเสียงก๊อกแก๊กนะครับ อันนี้นี่ไม่รู้ 100 เปอร์เซ็นต์ อันนี้ต้องบอกได้เลยนะครับ เพราะฉะนั้น มี AD นี่ จากที่ไม่รู้ 100 เปอร์เซ็นต์นี่ จะทำให้รู้ 100 เปอร์เซ็นต์ พี่แหม่มเมื่อกี้มันทำให้เรารู้กิริยา Action ต่าง ๆ จินตนาการร่วมมากขึ้นที่เราได้ดูหนังไปด้วยครับ ใช่</w:t>
      </w:r>
    </w:p>
    <w:p>
      <w:pPr>
        <w:pStyle w:val="BodyText"/>
      </w:pPr>
      <w:r>
        <w:t xml:space="preserve">(คุณแหม่ม) เป็นความคิดเห็นมาก ๆ นะคะ แต่ว่าเราไม่ได้คุยกัน 2 คน แค่นี้ เดี๋ยวเราไปถามพี่ ๆ S2S กันดีกว่า เพราะตอนนี้น่าจะเตรียมอะไรกันเรียบร้อยแล้ว โอเค</w:t>
      </w:r>
    </w:p>
    <w:p>
      <w:pPr>
        <w:pStyle w:val="BodyText"/>
      </w:pPr>
      <w:r>
        <w:t xml:space="preserve">[เสียงดนตรี] รายการ AD ที่ชอบดูนี่ ชอบดูเป็นรายการอะไรคะ แน่ ๆ เลยก็จะเป็นรายการบันเทิง ก็ผมจะเป็นคนที่ชอบดูภาพยนตร์ ภาพยนตร์ระบบ AD จะมีความสำคัญกับผมเป็นอย่างมาก ทำให้เราดูภาพยนตร์ได้สนุกกว่าที่เคยเป็น</w:t>
      </w:r>
    </w:p>
    <w:p>
      <w:pPr>
        <w:pStyle w:val="BodyText"/>
      </w:pPr>
      <w:r>
        <w:t xml:space="preserve">(คุณม่อน) เมื่อกี้ได้ดูข้อมูลของเอดีกันแล้วใช่ไหมครับ มาดู AD เรื่องหนึ่งที่เป็น Animation ดูไปเมื่อกี้กัน อย่างนั้นเราดูอีกครั้งนะครับ</w:t>
      </w:r>
    </w:p>
    <w:p>
      <w:pPr>
        <w:pStyle w:val="BodyText"/>
      </w:pPr>
      <w:r>
        <w:t xml:space="preserve">(คุณแหม่ม) เริ่มเลยค่ะ ดอกหญ้าขึ้นไปจากใต้โต๊ะ ดอกไม้ มีดอกหญ้า 3 ดอกโผล่ขึ้นมา ชายเสื้อแดงเดินห่างออกไป ดอกหญ้าได้โดนหัวเขา ดอกหญ้าเยอะแยะลอยทั่วฟ้า ดอกหนึ่งลอยไปตกบนโต๊ะ เขาเปิดมันออก มีเหรียญทับกันเป็นกอง</w:t>
      </w:r>
    </w:p>
    <w:p>
      <w:pPr>
        <w:pStyle w:val="BodyText"/>
      </w:pPr>
      <w:r>
        <w:t xml:space="preserve">(คุณแหม่ม) เป็นอย่างไรกันบ้างคะ ทั้งคู่เลยค่ะ จินตนาการมันไปไกลมาก ๆ เลยค่ะ โดยเฉพาะ ที่แบบลอยไปลอยมาสนุกมาก ๆ แล้วก็คิดว่าถ้ามีแค่ซาวน์ประกรู้สึกว่าจริง ๆ แล้วคนตาบอดจะมีความ… เข้าถึงสื่อที่เป็น AD นี่ครับ เราก็อาจจะไม่สามารถจินตนาการได้ เราก็อาจจะมีส่วนที่ทำให้เราจินตนาการได้ไกลกว่าที่ดนตรีจะสื่อสาร ก็ถือว่าดีเลยครับ ก็อยากถามพี่กิติพงศ์ ทั้งพี่นุ่นและพี่อู๊ดเลยครับ การส่งเสริมหรือคุ้มครองสิทธิ์คนพิการนี่นะครับ เรามีกฎหมาย เรามีประกาศของหน่วยงานที่เกี่ยวข้องออกมาแล้ว แต่ว่าอาจจะเป็นเรื่องของในช่วงเริ่มต้นรายการเหล่านี้ ก็ยังดำเนินการกันไม่เต็มที่นะครับ ดังนั้น ผมอยากจะให้แต่ละฝ่ายที่เกี่ยวข้องนะครับ ให้เร่งในส่วนนี้ สำหรับผมนะครับ จริง ๆ ต้องขอบคุณผู้ผลิตและผู้ที่จัดทำ AD ทุก ๆ สื่อทุกสำนักเลยนะครับ ผมเข้าใจนะว่ากว่าจะทำตัวนี้ได้ ขั้นตอนมันเยอะมากครับ แล้วก็มันเหมือนกับว่าเราต้องเขียนบทใหม่ทั้งเรื่องเลยครับ เพราะฉะนั้นผมอยากจะขอขอบคุณแล้วก็ให้กำลังใจกับผู้ที่ผลิตทุก ๆ ฝ่ายเลย ผลงานเยอะไว้ แล้วก็ผมรับรองว่าคนตาบอกก็ไม่น้อยเลยครับ ที่อยากจะรอรับชมรับฟัง เหมือนพี่ ๆ ทุกคนน่ะค่ะ ถ้าเกิดว่าหลาย ๆ ส่วนทำให้แบบบทบรรยายภาพ ในหลาย ๆ เรื่อง เท่านี้คนตาบอดก็จะสามารถเข้าถึงได้ค่ะ</w:t>
      </w:r>
    </w:p>
    <w:p>
      <w:pPr>
        <w:pStyle w:val="BodyText"/>
      </w:pPr>
      <w:r>
        <w:t xml:space="preserve">(คุณแหม่ม) เราได้พูดคุยกันทั้งหมดนะคะ ก็จะต้องมีเรื่องการส่งเสริมและคุ้มครองสิทธิสำหรับคนพิการในประเภทต่าง ๆ ค่ะ วันนี้ก็ต้องขอขอบคุณมาก ๆ เลยนะคะ แต่ว่าก่อนจะจากกันนี่เดี๋ยวเรามาร้องเพลงร่วมกันดีกว่านะคะ เดี๋ยวจะมีแขกรับเชิญมาด้วยอีก 1 คน เดี๋ยวพี่พามาก่อน</w:t>
      </w:r>
    </w:p>
    <w:p>
      <w:pPr>
        <w:pStyle w:val="BodyText"/>
      </w:pPr>
      <w:r>
        <w:t xml:space="preserve">(คุณแหม่ม) เมื่อกี้นี่เราได้พูดคุยกันไปเรียบร้อยแล้วค่ะ แต่ว่าพี่นี่มีไอเดียบรรเจิดเลิศเลอนะคะ วันนี้นี่ เราจะทำ MV ที่มีทั้งผู้คนตาบอดมาร้องเพลงร่วมกันกับคนหูหนวกที่มาแปลเพลงเป็นภาษามือค่ะ ดีไหม เป็นครั้งแรกที่ได้ทำภาษามือ เป็นความฝันของม่อนเลย ถ้าอย่างนั่นนี่ เดี๋ยวเรา 2 คน ไปพบกับเพื่อน ๆ ที่เหลือกันเลยดีกว่าไหมคะ โอเคไปกันเลยค่ะ</w:t>
      </w:r>
    </w:p>
    <w:p>
      <w:pPr>
        <w:pStyle w:val="BodyText"/>
      </w:pPr>
      <w:r>
        <w:t xml:space="preserve">[เสียงดนตรี] อาจจะไม่ยอม เธอก็คงจะไม่แพ้ ไม่ยอมอ่อนแอ แม้หนักสักเท่าไร เมื่อเธอไม่ยอม แต่เธอยังสู้ไป ชัยชนะ อาจจะไม่ยอม เธอก็ไม่แพ้ ไม่ยอมอ่อนแอ แม้หนักสักเท่าไร เมื่อเธอไม่ยอม และเธอยังสู้ไป ชัยชนะ ยังรอเจอเธออยู่</w:t>
      </w:r>
    </w:p>
    <w:p>
      <w:pPr>
        <w:pStyle w:val="BodyText"/>
      </w:pPr>
      <w:r>
        <w:t xml:space="preserve">(คุณแหม่ม) เป็นอย่างไรกันบ้างคะม่อน ท็อปฟี่ วันนี้เราได้เรียนรู้การส่งเสริมและคุ้มครองสิทธิของคนพิการนะคะ ทั้งของสมาคมคนตาบอด แล้วก็สมาคมคนหูหนวกค่ะ มาเริ่มที่ท็อฟฟี่กันก่อนเลยรู้สึกอย่างไร วันนี้รู้สึกสนุกมากเลยครับ ที่ได้มาร้องเพลงกับพี่ ๆ DSS นะครับ แล้วก็ได้รู้จักพี่กิตติพงศ์ด้วยว่ามันมีความสำคัญกับคนตาบอดอย่างไรครับ</w:t>
      </w:r>
    </w:p>
    <w:p>
      <w:pPr>
        <w:pStyle w:val="BodyText"/>
      </w:pPr>
      <w:r>
        <w:t xml:space="preserve">(คุณแหม่ม) เยี่ยมเลยค่ะ ของน้องม่อนล่ะคะ น้องม่อนก็มีความสุขมาก วันนี้ได้รับความรู้เกี่ยวกับ CC สำหรับรายการต่าง ๆ สื่อต่าง ๆ ในเรื่องของ CC คำบรรยาย ได้ข้อมูลครบเลย พอดูปุ๊บนี่เพื่อให้เข้าถึงอย่างเท่าเทียมกันนั่นเองนะคะ และสำหรับเพลง MV ภาษามือนะคะ ที่วันนี้นี่จะได้ถ่ายกัน จะโพสต์ลงในเพจรายการเพื่อนกันคนพันธุ์ D อย่าลืมมากด Like กันเยอะ ๆ นะคะ</w:t>
      </w:r>
    </w:p>
    <w:p>
      <w:pPr>
        <w:pStyle w:val="BodyText"/>
      </w:pPr>
      <w:r>
        <w:t xml:space="preserve">(คุณม่อน) ถ้าใครยังรู้สึกไม่จุใจนะครับ ก็สามารถดูแล้วนะครับ ที่ Youtube Channel และก็เหมือนเดิมนะครับ วันนี้ม่อนจะมีคำภาษามือมาสอนกัน เพลง เพลง อย่าลืมฝึกกันด้วยนะคะ และสำหรับวันนี้เวลาหมดลงแล้วค่ะ เราจะลากันไปด้วยเพลงที่เราเพิ่งร้องและถ่าย MV กันเมื่อสักครู่นี้นะคะ และพบกันใหม่ในสัปดาห์หน้าค่ะ สวัสดีค่ะ</w:t>
      </w:r>
    </w:p>
    <w:p>
      <w:pPr>
        <w:pStyle w:val="BodyText"/>
      </w:pPr>
      <w:r>
        <w:t xml:space="preserve">[เสียงดนตรี] จะไม่ยอม เธอก็ไม่แพ้ ไม่ยอมอ่อนแอ่ แม้หนักสักเท่าไร เมื่อเธอไม่ยอม แต่เธอยังสู้ไป ชัยชนะ ถ้าจะไม่ยอมเธอก็ไม่แพ้ ไม่ยอมอ่อนแอแม้หนักสักเท่าไร เมื่อเธอไม่ยอม แต่เธอจงสู้ไป ชัยชนะ ยังรอเจอเธออยู่</w:t>
      </w:r>
    </w:p>
    <w:p>
      <w:pPr>
        <w:pStyle w:val="BodyText"/>
      </w:pPr>
      <w:r>
        <w:t xml:space="preserve">[เสียงดนตรี] แล้วถ้า แล้วนี่เดี๋ยวพี่จะตามไปอีกทีหนึ่ง</w:t>
      </w:r>
    </w:p>
    <w:p>
      <w:pPr>
        <w:pStyle w:val="BodyText"/>
      </w:pPr>
      <w:r>
        <w:t xml:space="preserve">(คุณม่อน) พี่แหม่มวันนี้มาจ้ะ เจอกัน</w:t>
      </w:r>
    </w:p>
    <w:p>
      <w:pPr>
        <w:pStyle w:val="BodyText"/>
      </w:pPr>
      <w:r>
        <w:t xml:space="preserve">(คุณแหม่ม) สวัสดีค่ะ อาจารย์เจ แหม่มพา… ไม่ได้เจอกันนานนะคะ ใช่ไหมคะ อาจารย์เจคะ วันนี้เรามีคำถามอยากจะถามเกี่ยวกับเรื่องของการส่งเสริมและคุ้มครองสิทธิ์ในการเข้าถึงสิทธิ์ต่าง ๆ ของคนหูหนวกค่ะ ว่ามีความสำคัญกันอย่างไรนะคะ</w:t>
      </w:r>
    </w:p>
    <w:p>
      <w:pPr>
        <w:pStyle w:val="BodyText"/>
      </w:pPr>
      <w:r>
        <w:t xml:space="preserve">(อาจารย์เจ) สำหรับคนหูหนวกทั้งหมดในประเทศไทย ก็สามารถเข้าถึงทีวีนี่ ได้ค่อนข้างจำกัด เพราะหูนี่ไม่ได้ยินเสียงไม่ได้ยิน แต่ว่าจะดูแค่จอ เพราะฉะนั้น ก็คือเปลี่ยนมาเป็น Captions แทน แล้วก็เป็นภาษามือ ซึ่งคนหูหนวกก็สามารถดูได้ทั้ง 2 อย่างจากภาษามือแล้วก็ตัว Captions นะคะ ทางด้านของ กสทช. อยากให้คนหูหนวกนี่ได้เข้าถึงอุปสรคให้คนหูหนวกนี่ได้สามารถเข้าถึงได้นะคะ แล้วก็ออกกำหนดมาเลยว่าสถานีนี่จะต้องทำตัว CC นะคะ แล้วก็มีตัวภาษามือด้วย ทาง กสทช. เองนี่ ก็ช่วยในเรื่องของการเข้าถึงได้เป็นอย่างดี</w:t>
      </w:r>
    </w:p>
    <w:p>
      <w:pPr>
        <w:pStyle w:val="BodyText"/>
      </w:pPr>
      <w:r>
        <w:t xml:space="preserve">(คุณแหม่ม) เข้าใจแล้วล่ะค่ะ อยากทราบว่าการรับรู้ข้อมูลข่าวสารของคนหูหนวกได้จากที่ไหน อย่างเรื่องข่าวนี่ก็มีเยอะอยู่ มีหลายช่องเลยนะคะ มีเยอะมาก ๆ สามารถเลือกดูกันได้ทางทีวีค่ะ แต่ถ้าเกิดใน Youtube หรือสื่อต่าง ๆ ยังมีน้อยอยู่ยังไม่ค่อยมี ถ้าอยากเข้าถึงสื่อมากที่สุดก็จะเป็นเรื่องของทีวี ส่วนเป็นเรื่องของความสนุกก็มีเหมือนกัน สามารถดูได้ทางทีวีนะคะ ก็จะมีล่ามภาษามือคอยแปลให้ อาจารย์เจคะ ก็จริง ๆ แล้วใน Youtube ก็มีเหมือนกัน อาจารย์เจคะ แหม่มเองนี่มีคำถามที่อยากจะรู้นะคะ ความแตกต่างระหว่าง CC Closed Captions นี่นะคะ กับ Subtital ที่อธิบายข้อความต่าง ๆ นี่มันมีความแตกต่างอย่างไรคะ เพราะว่าในมุมมองของคนทั่วไป ที่มองไปว่ามันอธิบายเหมือนกัน แต่จริง ๆ แล้วมันต่างนะคะ สำหรับ Subtitle ในหนัง ก็จะแปลตาข้อความนี่ก็จะแปลตามบทพูด แต่ถ้าเกิดว่าเป็น CC ก็จะมีเสียงต่าง ๆ ที่จะอธิยานเสียงต่าง ๆ ว่ามีเสียงปืน มีเสียงรถ เสียงต่าง ๆ มากมายอยู่ด้วย คนหูหนวก พอดูอยู่ปุ๊บ ก็จะซึมซับความรู้สึกความเข้าใจว่ารู้สึกแบบนี้ ถือว่าสำคัญมาก ๆ</w:t>
      </w:r>
    </w:p>
    <w:p>
      <w:pPr>
        <w:pStyle w:val="BodyText"/>
      </w:pPr>
      <w:r>
        <w:t xml:space="preserve">(คุณม่อน) ม่อนได้ยินอาจารย์เจเล่ามานะ ถึงเรื่องรายการที่มี CC Closed Captions นี่ เริ่มอยากรู้แล้ว เริ่มอยากรู้แล้วค่ะ</w:t>
      </w:r>
    </w:p>
    <w:p>
      <w:pPr>
        <w:pStyle w:val="BodyText"/>
      </w:pPr>
      <w:r>
        <w:t xml:space="preserve">[เสียงดนตรี] โปรดิวเซอร์ครับ บันทึกอะไรบ้างครับ ที่มาทำ เริ่มแรกองุ่นก็ชอบถ่ายรูปที่บ้านนาน ๆ ทีได้ออกไปทีก็ไปพรินต์ติดที่บ้าง ได้กลับไปดูงานเก่า ๆ แล้วเราก็รู้สีกมีพลัง แล้วก็เป็นแรงสนับสนุนต่อ ๆ ไปค่ะ</w:t>
      </w:r>
    </w:p>
    <w:p>
      <w:pPr>
        <w:pStyle w:val="BodyText"/>
      </w:pPr>
      <w:r>
        <w:t xml:space="preserve">(คุณแหม่ม) อาจารย์รู้สึกอย่างไรบ้างคะ ที่ได้ดูคำบรรยายแทนเสียงไปแล้วเมื่อสักครู่นี้</w:t>
      </w:r>
    </w:p>
    <w:p>
      <w:pPr>
        <w:pStyle w:val="BodyText"/>
      </w:pPr>
      <w:r>
        <w:t xml:space="preserve">(อาจารย์เจ) สำหรับอาจารย์เองนะคะ รู้สึกดีแล้วก็เข้าถึงกลุ่มคนได้มากขึ้นนะคะ คนหูหนวกเองนี่ พอดูคำบรรยายเสียงก็สามารถฟดูได้</w:t>
      </w:r>
    </w:p>
    <w:p>
      <w:pPr>
        <w:pStyle w:val="BodyText"/>
      </w:pPr>
      <w:r>
        <w:t xml:space="preserve">(คุณแหม่ม) อาจารย์คะ หลังจากที่ได้ดูไปแล้วนี่ มันมี CC อยู่แล้ว ต้องมีล่ามภาษามือไหมคะ</w:t>
      </w:r>
    </w:p>
    <w:p>
      <w:pPr>
        <w:pStyle w:val="BodyText"/>
      </w:pPr>
      <w:r>
        <w:t xml:space="preserve">(อาจารย์เจ) ต้องมีนะคะ เพราะว่าคนหูหนวกเองนี่ เขาก็ไม่ได้สามารถอ่านได้ทุกคน อ๋อ ก็มีคนที่อ่านได้ไม่เข้าใจ เพราะว่าตั้งแต่เล็กจนโตนี่ การศึกษาก็ไม่พอหรือแม้กระทั่งการฝึกฝนก็อาจจะไม่พอ ก็อาจจะไม่ได้เข้าใจมากขึ้น ถ้าเกิดมีล่ามภาษามือนี่ ก็จะเข้าใจชัดเจนมากยิ่งขึ้น เพราะว่าเป็นภาษาที่ 1 ของคนหูหนวก เขาก็จะเข้าใจได้มากกว่า หรือบางคนก็ไม่คล่องภาษามือทุกคนก็จะดูตรง Captions แทน เพราะฉะนั้น ก็ต้องดูควบคู่กันไปทั้ง 2 อย่างเลย</w:t>
      </w:r>
    </w:p>
    <w:p>
      <w:pPr>
        <w:pStyle w:val="BodyText"/>
      </w:pPr>
      <w:r>
        <w:t xml:space="preserve">(คุณแหม่ม) แต่ว่าตอนนี้นะคะ จริง ๆ แล้วมีหลาย ๆ คนนะคะ ใน Youtube นี่หลาย ๆ คนนี่ เป็นภาษามือนะคะ ไม่ว่าจะเป็นล่ามภาษามือเอง หรือว่านักศึกษานะคะ ก็จำเพลง ฝึกฝนแล้วก็แปล Cover ภาษามือต่าง ๆ ค่ะ ที่สำคัญนะคะ วันนี้เรามีคลิปพิเศษนะคะ จากศิลปินภาษามือไปด้วย ทำพร้อมกันเลยไหมคะ อยากดูไหมคะ อย่างนั้นเรามาดูกันเลยค่ะ ส่งเธอมา เพียงได้พบฉันก็รู้ว่า เพียงแค่นี้ก็รู้ว่าเธอคือคนที่ฟ้าส่งมาให้รักกัน รักเธอทุกนิรันดร์ มาวันแล้วก็บ่ได้ใจนาง หว่านแหลงดาง ก็ดักใจนางไว่บ่ได้ เฮ็ดดีป่านใด นางฮองร้องไห้ น้องบ่เคยมอง ยังสาก ก็บ่อยากใกล้</w:t>
      </w:r>
    </w:p>
    <w:p>
      <w:pPr>
        <w:pStyle w:val="BodyText"/>
      </w:pPr>
      <w:r>
        <w:t xml:space="preserve">(คุณแหม่ม) เป็นอย่างไรบ้างคะ อาจารย์เจหลังจากได้ดู MV ที่เขามา Cover แปลเป็นภาษามือ รู้สึกอย่างไรบ้างคะ ของอาจารย์เจเองนะคะ ก็รู้เลยว่าสนใจภาษามือแล้วก็อยากเรียนรู้ แล้วก็แปลภาษามือออกมาให้คนหูหนวกได้ดูกัน แล้วของทางม่อนล่ะคะ ม่อนนี่รู้สึกว่าดีมากเลย ตอนแรกนี่ร้องอย่างเดียวไม่เข้าใจเลย แต่พอมี Cations ด้วย พอมีภาษามือปุ๊บ จากที่เครียดนี่ก็หายเครียดเลย มีคำถามสุดท้ายแล้วที่จะถาม ในอนาคตข้างหน้านี่ค่ะ เรื่องของการส่งเสริมและคุ้มครองสิทธิของคนหูหนวกในการเข้าถึงสื่อต่าง ๆ นี่ อาจารย์อยากจะให้มีอะไรเพิ่มเติมอีกบ้างคะ จริง ๆ นี่ก็อยากให้มีความร่วมมือในการเข้าถึงสื่อต่าง ๆ เพิ่มมากขึ้น แล้วก็กว้างขึ้น เพิ่มเยอะขึ้นนะคะ จัดรายการเพิ่มขึ้นและอยู่ในวงกว้างในอนาคต คนหูหนวกนี่ไม่ได้เป็นอุปสรรคแล้วก็สามารถเข้าถึงได้อย่างชนะอุปสรรคทุกอย่าง หน่วยงานเอกชนเอง หน่วยงานราชการเองก็ส่งเสริมพัฒนาต่อยอดไปได้อีกขึ้นไป</w:t>
      </w:r>
    </w:p>
    <w:p>
      <w:pPr>
        <w:pStyle w:val="BodyText"/>
      </w:pPr>
      <w:r>
        <w:t xml:space="preserve">(คุณม่อน) ม่อนแล้วก็พี่แหม่มนะคะ ก็ขอบคุณอาจารย์เจมาก ที่ให้ความรู้กับเราเกี่ยวกับเรื่อง CC และล่ามภาษามือในการเข้าถึงสื่อต่าง ๆ ที่เข้าถึงคนหูหนวกค่ะ ก็ขอบคุณนะคะ แล้วตอนนี้นะคะ ก็ได้เวลาแล้ว แล้วพี่เองนี่ ต้องไปพบกับท็อปฟี่เพื่อพูดคุยเกี่ยวกับสื่อต่าง ๆ สำหรับคนตาบอดนะคะ ทั้งอาจารย์เจเองแล้วก็ม่อนนี่ไม่ได้เจอกันมานานมากแล้วนะคะ น่าจะมีเรื่องราวมาเล่า มาพูดคุยกัน อย่างนั้นนี่เดี๋ยวขอตัวไปก่อนนะคะ เรียบร้อยแล้วก็ไปเจอพี่ที่นู่นเลย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ท็อฟฟี่) ครับ พี่แหม่มสวัสดีครับ พี่แหม่ม สวัสดีครับ บอกพี่แหม่มเลยครับ วันนี้มีเพื่อน ๆ SQS มาด้วยครับ</w:t>
      </w:r>
    </w:p>
    <w:p>
      <w:pPr>
        <w:pStyle w:val="BodyText"/>
      </w:pPr>
      <w:r>
        <w:t xml:space="preserve">(คุณแหม่ม) เพลงเพราะมากเลยนะคะ ก็ขอสวัสดีคุณกิติพงศ์ ครั้งหนึ่งนะคะ</w:t>
      </w:r>
    </w:p>
    <w:p>
      <w:pPr>
        <w:pStyle w:val="BodyText"/>
      </w:pPr>
      <w:r>
        <w:t xml:space="preserve">(คุณกิตติพง) ครับผม</w:t>
      </w:r>
    </w:p>
    <w:p>
      <w:pPr>
        <w:pStyle w:val="BodyText"/>
      </w:pPr>
      <w:r>
        <w:t xml:space="preserve">(คุณแหม่ม)ได้เจอกันอีกครั้งนะคะ อยากให้พี่กิตติพงษ์ พูดถึงของการส่งเสริมและการคุ้มครองสิทธิ์ในการเข้าถึงสื่อของผู้พิการหน่อยค่ะ</w:t>
      </w:r>
    </w:p>
    <w:p>
      <w:pPr>
        <w:pStyle w:val="BodyText"/>
      </w:pPr>
      <w:r>
        <w:t xml:space="preserve">(คุณกิติพงศ์) นี่มันอยู่ตรงที่ว่าพอเราถือว่าของการที่เข้าถึงข้อมูลข่าวสารนี่ มีความสำคัญต่อทุกคนนี่ ผู้ให้บริการนี่จะต้องหาวิธีหรือว่าหากลไกนี่ เพื่อที่จะให้สื่อที่เขาผลิตแล้วนี่ มันสามารถเข้าถึง แล้วก็ใช้ประโยชน์ได้ เพราะฉะนั้น ไอ้กลไกการคุ้มครองนี่</w:t>
      </w:r>
    </w:p>
    <w:p>
      <w:pPr>
        <w:pStyle w:val="BodyText"/>
      </w:pPr>
      <w:r>
        <w:t xml:space="preserve">(คุณท๊อฟฟี่) สำหรับคนตาบอดเองครับ ก็มี AD ที่คนตาบอดอย่างไรครับ</w:t>
      </w:r>
    </w:p>
    <w:p>
      <w:pPr>
        <w:pStyle w:val="BodyText"/>
      </w:pPr>
      <w:r>
        <w:t xml:space="preserve">(คุณกิตติพง) AD นี่ มันเป็นบริการพิเศษ ที่จะช่วยเติมเต็ม เติมเต็มให้คนตาบอดนี่สามารถที่จะเข้าถึงข้อมูลที่ขาดหายไปนะครับ แต่ข้อมูลที่ขาดหายไป แต่คนอื่นไม่ขาด เขาดูได้ เขามองเห็นใช่ไหมครับ สมมติเราดูหนังสักเรื่องหนึ่ง เดี๋ยวดูรายการสักรายการหนึ่งนะครับ ในช่วงนั้นนี่มันมีแต่เสียงดนตรีนะ ทั้ง ๆ ที่มีสาระสำคัญ ก็ได้ท่ายทอดออกมาจากต่าง ๆ กิริยาท่าทาง แต่คนตาบอดที่นั่งอยู่กับคนอื่น ๆ นี่ จะได้ยินเฉพาะเสียงดนตรี ทั้งที่คนอื่นเต็มไปหมดนะ ทำนี่เขาก็จะมีเทคนิค มีวิธีอะไรต่าง ๆ ที่มีการถ่ายทอดออกมานะ แล้วก็ถ่ายทอดออกมาในจุดที่เหมาะสม นะครับ เพราะเสียงที่คนตาบอดจะได้ยินนี่ จะต้องเป็นเสียงออริจินัลด้วย ก็จะเป็นเสียงที่คนอื่นได้ยิน… แล้วโดยเทคนิคนี่ จะได้ยินเฉพาะคนที่ต้องการ ก็คือคนตาบอดได้ คนอื่นก็ดูตามปกติ เขาก็ดูตามปกติ แต่เสียง… ทั้งคู่ก็ดูสื่อเดียวกันพร้อมกันก็สนุกไปพร้อมกันได้ ถ้าอย่างนั้น วันนี้พี่มีคลิปรายการนะคะ ที่เป็นการทำ AD สำหรับคนตาบอด เพื่อให้เข้าถึงสื่อได้เขามีการเขียนบทเขียนสคริปต์อะไรเพื่อคนตาบอดเยอะแยะมากมายเลย โอเค เราไปดูกันเลยค่ะ</w:t>
      </w:r>
    </w:p>
    <w:p>
      <w:pPr>
        <w:pStyle w:val="BodyText"/>
      </w:pPr>
      <w:r>
        <w:t xml:space="preserve">(คุณท็อฟฟี่) ได้ครับพี่แหม่ม</w:t>
      </w:r>
    </w:p>
    <w:p>
      <w:pPr>
        <w:pStyle w:val="BodyText"/>
      </w:pPr>
      <w:r>
        <w:t xml:space="preserve">(บรรยาย) ในเวลากลางคืนน้ำพุศักดิ์สิทธิ์ กำลังเดินตรงไป เขาจูบเหรียญแล้วโยนลงไป เหรียญจมลงในน้ำแล้วไหลไปตามท่อ เด็กนักเรียนต่างวิ่งเล่นกันอยู่ จังหวัดลำพูน ที่สนามเด็กเล่น เสื้อวอมกางเกงพละ สองได้ดึงแรงเกร็งแขนซึ่งจับคานไว้ และยกตัวขึ้นอย่างต่อเนื่อง ด้วยสีหน้าสบาย ๆ สองทำหน้าเยาะเย้ยใส่เด็กประถมตัวผอมที่พยายามแข่งกับเขาแต่สู้ไม่ได้เลย</w:t>
      </w:r>
    </w:p>
    <w:p>
      <w:pPr>
        <w:pStyle w:val="BodyText"/>
      </w:pPr>
      <w:r>
        <w:t xml:space="preserve">(คุณกิติพงศ์) ผมว่าอันแรกนะ ไม่ได้อยู่ที่ศูนย์ฯ นี้นะครับ อยู่ที่บ้าน คือ จริง ๆ แล้วนี่เราสามารถเซ็ตอัประบบเพื่อให้ทำงานที่บ้านได้ด้วย</w:t>
      </w:r>
    </w:p>
    <w:p>
      <w:pPr>
        <w:pStyle w:val="BodyText"/>
      </w:pPr>
      <w:r>
        <w:t xml:space="preserve">(คุณเดชาวัต) ทุกคนครับ ตอนนี้แชมป์ก็อยู่กับ ถึงเรื่องการพัฒนาฟังก์ชันถัดไปนะครับ ก็จากที่ตอนต้นได้เล่ามาถึงเรื่องของความสำคัญของ Closed Captions ใช่ไหมครับ แล้วก็พัฒนามาเป็นระบบ Real-Time Captioningใช้อุปกรณ์เทคโนโลยีตั้งแต่ขั้นตอนของการรับสัญญาณเสียงมาเป็นข้อความออกมาเป็น Realtime นี่ ทางทีมตั้งใจว่าจะพัฒนาฟังก์ชัน ที่ใช้สำหรับฟังก์ชันในอนาคต</w:t>
      </w:r>
    </w:p>
    <w:p>
      <w:pPr>
        <w:pStyle w:val="BodyText"/>
      </w:pPr>
      <w:r>
        <w:t xml:space="preserve">(คุณเดชาวัต) ทุกคนครับ ก็ตอนนี้แชมป์ได้อยู่กับ ดร.ณัฐนันท์ แล้วนะครับ วันนี้เราจะมาพูดถึงแนวทางการพัฒนาระบบคำบรรยายแทนเสียงในอนาคตกันนะครับ ก็จนถึงเรื่องของการที่ความสำคัญของ Close Captions จนกลายมาเป็นระบบ Realtime Captioning ได้เล่าถึงการใช้อุปกรณ์และเทคโนโลยีนี่ เราก็ได้ให้บริการจนมาเป็นข้อความสดนี่ครับ ทางทีมนี่ได้มีการวางแผนในการพัฒนาอย่างไรบ้างในอนาคตต่อไปครับ</w:t>
      </w:r>
    </w:p>
    <w:p>
      <w:pPr>
        <w:pStyle w:val="BodyText"/>
      </w:pPr>
      <w:r>
        <w:t xml:space="preserve">(ดร.ณัฐนันท์) ก็สำหรับงานในอนาคตนะครับ ก็ต้องก่อนหน้านี้จุดเริ่มต้นตัวพิมพ์ภาษานี่ยังคุณภาพไม่ดีนะครับ เราก็เลยทำเวอร์ชัน 1 เรียกว่า</w:t>
      </w:r>
      <w:r>
        <w:t xml:space="preserve"> 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 พัฒนามาถึงปีนี้นะครับ เราคิดว่าตัว AI เริ่มดีขึ้นจ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เสียงขึ้นมานะครับ ซึ่งยังใช้คำว่า</w:t>
      </w:r>
      <w:r>
        <w:t xml:space="preserve">”</w:t>
      </w:r>
      <w:r>
        <w:t xml:space="preserve">พูดทวน" เพราะว่าเรายังไม่ได้ใช้เสียงจริง ๆ ส่งเข้าไปที่ AI เพื่อถอดนะครับ เพราะว่าพวกรายการข่าวนี่ บางครั้งนะครับ มีการสัมภาษณ์ ซึ่งการสัมภาษณ์ตรงนั้นน่ะครับ เสียงจะไม่ชัด ถ้าเราเอาเสียงตรงนั้นนะครับ เข้า AI ขึ้นมานี่ความถูกต้องก็จะต่ำนะครับ ในการแก้ปัญหานี่เราก็เลยใช้คนนะครับ ซึ่งเป็นตรงกลางนะครับ ในการที่จะรับฟังเสียง แล้วก็พูดทวนออกมา ด้วยลักษณะนี้นะครับ ก็จะทำให้คุณภาพเสียงที่เข้า AI นี่ดี ผลลัพธ์ก็จะดีนะครับ ดังนั้นนี่ในเรื่องของงานถัดไปก็คือพัฒนาระบบที่เรียกว่า</w:t>
      </w:r>
      <w:r>
        <w:t xml:space="preserve"> </w:t>
      </w:r>
      <w:r>
        <w:t xml:space="preserve">“</w:t>
      </w:r>
      <w:r>
        <w:t xml:space="preserve">Revoice</w:t>
      </w:r>
      <w:r>
        <w:t xml:space="preserve">”</w:t>
      </w:r>
      <w:r>
        <w:t xml:space="preserve"> </w:t>
      </w:r>
      <w:r>
        <w:t xml:space="preserve">ก็คือระบบพูดทวนเสียงขึ้นมานะครับ จะช่วยทำให้ 1. ลดจำนวนจากเจ้าหน้าที่ จาก 4 คนนะครับ อาจจะเหลือ 2 คน คนหนึ่งพูดทวนนะครับ อีกคน ก็คือแก้ไขให้ดีขึ้นนะครับ ก็จะทำให้จำนวนของเจ้าหน้าที่ลดลงนะครับ แล้วก็ความเร็วนะครับ ในการแสดงออกดีขึ้น</w:t>
      </w:r>
    </w:p>
    <w:p>
      <w:pPr>
        <w:pStyle w:val="BodyText"/>
      </w:pPr>
      <w:r>
        <w:t xml:space="preserve">(คุณเดชาวัต) ครับ ก็ถือว่าระบบนี้ทำให้บริการนี้มีจำนวนมากขึ้น แล้วก็ทันท่วงทีต่อเวลามากขึ้นใช่ไหมครับ</w:t>
      </w:r>
    </w:p>
    <w:p>
      <w:pPr>
        <w:pStyle w:val="BodyText"/>
      </w:pPr>
      <w:r>
        <w:t xml:space="preserve">(ดร.ณัฐนันท์) ใช่ครับ เพราะว่าประเด็นแรงเลย เราอยากแก้เรื่องปัญหาจำนวนคนด้วยนะครับ เนื่องจากว่ามีความต้องการเข้ามาเยอะ แล้วเราอาจจะผลิตคนนะครับ ที่มีทักษะในการพิมพ์นี่ได้ไม่เร็วมากพอนะครับ การให้ AI เข้ามาช่วยนี่ ก็จะทำให้เราแก้ปัญหาจากตรงนี้ จะทำให้เรื่องของค่าใช้จ่ายนะครับ ในการรันระบบนี่ลดน้อยลงด้วยครับ</w:t>
      </w:r>
    </w:p>
    <w:p>
      <w:pPr>
        <w:pStyle w:val="BodyText"/>
      </w:pPr>
      <w:r>
        <w:t xml:space="preserve">(คุณเดชาวัต) ครับ ถือว่าน่าสนใจมากเลยนะครับ ก็นับได้ว่าเป็นแนวทางในการใช้ระบบที่ทำให้สามารถให้บริการได้หลายช่องทาง แล้วก็อาจจะมีสถานีหรือรายการอื่น ๆ นี่ ที่ให้บริการแทนกันได้ ก็ช่วยให้การบริการนี่กระจายไปได้มากขึ้น</w:t>
      </w:r>
    </w:p>
    <w:p>
      <w:pPr>
        <w:pStyle w:val="BodyText"/>
      </w:pPr>
      <w:r>
        <w:t xml:space="preserve">(ดร.ณัฐนันท์) ครับ ถูกต้องครับ เทคโนโลยีนะครับ</w:t>
      </w:r>
    </w:p>
    <w:p>
      <w:pPr>
        <w:pStyle w:val="BodyText"/>
      </w:pPr>
      <w:r>
        <w:t xml:space="preserve">(คุณเดชาวัต) ครับ ทุกคน ตอนนี้แชมป์ก็อยู่กับ ดร.ณัฐนันท์แล้วนะครับ วันนี้ก็จะมีพูดถึงแนวทางของการให้บริการคำบรรยายแทนเสียงในอนาคตกันนะครับ สำหรับที่ผ่านมาตั้งแต่ต้นนี่ ดร.ได้พูดถึงเรื่องความสำคัญของ Closed Captions ใช่ไหมครับ แล้วก็รวมถึง ดร.อนันต์ลดานี่ พูดถึงแล้วก็อุปกรณ์รวมถึงการให้เสียงมาจนถึงการถ่ายทอดข้อความเสียงออกมาเป็น Realtime ทางทีมนี่ได้มีการวางแผ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แนวทางนะครับ ในการให้บริการในอนาคตนะครับ เพราะว่าในเวอร์ชัน 1 ใช้แบ่งพิมพ์นะครับ เนื่องจากว่า เมื่อย้อนกลับไปเมื่อ 5-6 ปีที่แล้ว เทคโนโลยีในการแปลงเสียงเป็นข้อความนี่มีประสิทธิภาพที่ดีเพียงพอ พอเราได้มาทำในปัจจุบัน ตัวนี้เริ่มดีขึ้นแล้วนะครับ แต่อย่างไรก็ตามนี่ก็ยังไม่ดีที่สุดนะครับ เนื่องจากว่าเวลาที่ไปเจอเสียงนะครับ ที่มีสัญญาณรบกวนนี่คุณภาพก็จะลดลงนะครับ อย่างเช่น รายการข่าวนะครับ นอกสถานที่นะครับ บางครั้งเรายังได้ยินไม่ชัดเลยนะครับ ถ้าเราส่งอันนี้เข้าไปให้ AI นี่ ก็จะลดลงนะครับ ทำให้ทีมนี่มองว่าเราไม่สามารถจะส่งเสียงเข้าไปที่ AI ได้โดยตรง เราก็เลยมีการใช้ ที่เรียกว่า Revoice นะครับ หรือการพูดทวนเสียง จะให้เสียงมีคุณภาพที่ดีขึ้น ลักษณะ ก็คือเราจะมีเจ้าหน้าที่ 1 คนนะรับ ได้ยินเสียงจากสถานีว่านักข่าวหรือพิธีกรพูดว่าอะไรนะครับ แล้วเขาก็จะพูดทวนเสียงตรงนั้นนะครับ ซึ่งเสียงที่เข้า AI นี่ จะเป็นเสียงที่มีคุณภาพดี ห้อง เราใช้ห้องเงียบนะครับ ในการบันทึกเสียง ทำให้ประสิทธิภาพของ AI นี่ดีขึ้นนะครับ ทำให้เสียงที่มีเสียงรบกวนก็จะได้ยินเสียงที่มีคุณภาพชัดเจน ซึ่งตรงนี้ก็จะเป็นจุดมุ่งหมายของเรา นะครับ ในเรื่องของการใช้ AI เข้ามาช่วยในการทำ Live Captioning ทำ Live Caption ครับ เป็นการนำคนมาประกอบกับเทคโนโลยีและเพิ่มมากขึ้น ถูกไหมครับ</w:t>
      </w:r>
    </w:p>
    <w:p>
      <w:pPr>
        <w:pStyle w:val="BodyText"/>
      </w:pPr>
      <w:r>
        <w:t xml:space="preserve">(ดร.ณัฐนันท์) ใช่ครับ เราแก้จุดที่ตัว AI นี่ยังไม่ดี อย่างไรเราก็ต้องใช้คนเข้ามาช่วยนะครับ การใช้คนเข้ามาช่วยนะครับ มันก็จะไปตอบโจทย์การแก้ปัญหาเวอร์ชันแรกของเรา เนื่องจากเวอร์ชันแรกของเรานี่ ใช้เจ้าหน้าที่ 4 คน เมื่อมีความต้องการที่มากนะครับ เราก็ผลิตคนที่ถอดความ ที่พิมพ์เร็ว ไม่ได้ตามความต้องการนะครับ ทำให้เราคิดว่าการใช้ AI เข้ามาช่วยนี่ อันแรกเลย ก็คือลดคน แทนที่เราจะพิมพ์ 4 คนนี่ก็อาจจะเหลือ 2 คนนะครับ คนที่ 1 นี่เราใช้สลับพูดทวน คนที่ 2 นี่จะมาใช้ในการ Edit แก้ไขให้ถูกต้องนะครับ ซึ่งเราก็คิดว่าการเทรนด์คนลักษณะนี้ก็จะง่าย แล้วก็รวดเร็วมากขึ้นครับ</w:t>
      </w:r>
    </w:p>
    <w:p>
      <w:pPr>
        <w:pStyle w:val="BodyText"/>
      </w:pPr>
      <w:r>
        <w:t xml:space="preserve">(คุณเดชาวัต) อย่างนั้นหมายความว่า นี่มีการใช้บริการมาพร้อม ๆ กันหลายช่องทางอย่างนี้ ก็ทำให้เรานี่สามารถให้บริการได้เยอะมากขึ้น รวมถึงให้บริการพร้อม ๆ กันได้อย่างทันท่วงทีถูกต้องไหมครับ</w:t>
      </w:r>
    </w:p>
    <w:p>
      <w:pPr>
        <w:pStyle w:val="BodyText"/>
      </w:pPr>
      <w:r>
        <w:t xml:space="preserve">(ดร.ณัฐนันท์) ใช่ครับ ตอนนี้สำหรับการทำ Revoice นี่ 4 ห้อง ทำให้เราทำพร้อม ๆ กันได้ถึง 4 สถานีครับ</w:t>
      </w:r>
    </w:p>
    <w:p>
      <w:pPr>
        <w:pStyle w:val="BodyText"/>
      </w:pPr>
      <w:r>
        <w:t xml:space="preserve">(คุณเดชาวัต) ครับ ก็นับได้ว่าเป็นแนวทางที่จะทำให้มีการให้บริการคำบรรยายแทนเสียงเพิ่มมากขึ้นนะครับ ก็วันนี้นี่ก็จะต้องขอขอบคุณ ดร.ณัฐนันท์ ทัดพิทักษ์กุล มากเลยนะครับ ที่มาให้ความรู้เกี่ยวกับการให้แนวทางในการพัฒนาคำบรรยายแทนเสียงนะครับ ก็ขอขอบคุณมากครับ นี่ได้เข้าถึงแล้วก็มีอุปสรรค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รายการทีวีเพื่อนกันคนพันธุ์ D</dc:title>
  <dc:creator/>
  <cp:keywords/>
  <dcterms:created xsi:type="dcterms:W3CDTF">2021-11-02T11:12:53Z</dcterms:created>
  <dcterms:modified xsi:type="dcterms:W3CDTF">2021-11-02T11:1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 พฤษจิกายน 2564 เวลา 14.10 น.</vt:lpwstr>
  </property>
  <property fmtid="{D5CDD505-2E9C-101B-9397-08002B2CF9AE}" pid="3" name="subtitle">
    <vt:lpwstr/>
  </property>
</Properties>
</file>